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95f9bda3b7d676f48aebfe3097b6bcf809cab4"/>
      <w:r>
        <w:rPr>
          <w:b/>
        </w:rPr>
        <w:t xml:space="preserve">ПРОТОКОЛ ПРО РЕЗУЛЬТАТИ ЕЛЕКТРОННОГО АУКЦІОНУ № SPE001-UA-20230318-831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numPr>
          <w:ilvl w:val="0"/>
          <w:numId w:val="1001"/>
        </w:numPr>
        <w:pStyle w:val="Compact"/>
      </w:pP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1 965,77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0 67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13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0 8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31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6 39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еденко Роман Іванович, ІПН/РНОКПП: 3120821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менова Наталія Іванівна, ІПН/РНОКПП: 25407070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9:4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8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5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86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86 8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9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Демеденко Роман Іванович, ІПН/РНОКПП: 31208218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032,1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5524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 36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90 443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Демеденко Роман Іванович, ІПН/РНОКПП: 312082185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51:29Z</dcterms:created>
  <dcterms:modified xsi:type="dcterms:W3CDTF">2024-05-04T2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